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The temperature is -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f the temperature rises by 1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what is the new temperature?</w:t>
      </w:r>
    </w:p>
    <w:p>
      <w:pPr>
        <w:numPr>
          <w:ilvl w:val="1"/>
          <w:numId w:val="1002"/>
        </w:numPr>
        <w:pStyle w:val="Compact"/>
      </w:pPr>
      <w:r>
        <w:t xml:space="preserve">At midnight the temperature is -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At midday the temperature is 9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By how much did the temperature rise?</w:t>
      </w:r>
    </w:p>
    <w:p>
      <w:pPr>
        <w:numPr>
          <w:ilvl w:val="0"/>
          <w:numId w:val="1001"/>
        </w:numPr>
      </w:pPr>
      <w:r>
        <w:t xml:space="preserve">Draw a diagram to represent each of these situations. Then write an addition expression that represents the final temperature.</w:t>
      </w:r>
    </w:p>
    <w:p>
      <w:pPr>
        <w:numPr>
          <w:ilvl w:val="1"/>
          <w:numId w:val="1003"/>
        </w:numPr>
        <w:pStyle w:val="Compact"/>
      </w:pPr>
      <w:r>
        <w:t xml:space="preserve">The temperature was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fell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e temperature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rose</w:t>
      </w:r>
      <w:r>
        <w:t xml:space="preserve"> </w:t>
      </w:r>
      <m:oMath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e temperature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fell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mplete each statement with a number that makes the statement true.</w:t>
      </w:r>
    </w:p>
    <w:p>
      <w:pPr>
        <w:numPr>
          <w:ilvl w:val="1"/>
          <w:numId w:val="1004"/>
        </w:numPr>
        <w:pStyle w:val="Compact"/>
      </w:pPr>
      <w:r>
        <w:t xml:space="preserve"> _____ &lt;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_____ &l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r>
          <m:rPr>
            <m:nor/>
            <m:sty m:val="p"/>
          </m:rPr>
          <m:t>-</m:t>
        </m:r>
        <m:sSup>
          <m:e>
            <m:r>
              <m:t>0.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&lt; _____ &l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0.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_____ &g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5"/>
        </w:numPr>
      </w:pPr>
      <w:r>
        <w:t xml:space="preserve">The number of wheels on a group of bu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bus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wheel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heels per bu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The number of wheels on a tr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train ca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wheel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heels per train car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4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Noah was assigned to make 64 cookies for the bake sale. He made 125% of that number. 90% of the cookies he made were sold. How many of Noah's cookies were left after the bake sale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58Z</dcterms:created>
  <dcterms:modified xsi:type="dcterms:W3CDTF">2022-12-14T17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IGdkIbgu738VnJg4EBPsMB5atVP49Ce/mumw7/wlKIlkMvLpN6szIV+tfS5S1W+umcLUG10ln+c0vrevDBDw==</vt:lpwstr>
  </property>
</Properties>
</file>